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IEEE 802.1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xzcxz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zzzxxxzcxxccvfมาตรฐาน IEEE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02T10:15:17Z</dcterms:created>
  <dcterms:modified xsi:type="dcterms:W3CDTF">2023-02-02T10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กุมภาพันธ์ 2566 เวลา 09.14 น.</vt:lpwstr>
  </property>
  <property fmtid="{D5CDD505-2E9C-101B-9397-08002B2CF9AE}" pid="3" name="subtitle">
    <vt:lpwstr/>
  </property>
</Properties>
</file>